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loria Lorenza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lo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renza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26 Ernst Franklin Park, IL, USA 601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lorialorenzana0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5939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duard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